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pril Terrie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pri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errie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816 Eastwind Ct Northbrook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pril.terrie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630290135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id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7/201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0/201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